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7A4FF3" w14:textId="2CD6D9C5" w:rsidR="349F51A3" w:rsidRDefault="349F51A3" w:rsidP="084DCF4C">
      <w:pPr>
        <w:pStyle w:val="Header"/>
        <w:jc w:val="center"/>
      </w:pPr>
      <w:r>
        <w:t>TEAM EAGLE</w:t>
      </w:r>
    </w:p>
    <w:p w14:paraId="13551B62" w14:textId="766D67ED" w:rsidR="349F51A3" w:rsidRDefault="349F51A3" w:rsidP="084DCF4C">
      <w:pPr>
        <w:pStyle w:val="Header"/>
        <w:jc w:val="center"/>
      </w:pPr>
      <w:r>
        <w:t>Assignments 3 &amp; 5</w:t>
      </w:r>
    </w:p>
    <w:p w14:paraId="4BE502FB" w14:textId="52688D8D" w:rsidR="084DCF4C" w:rsidRDefault="084DCF4C" w:rsidP="084DCF4C"/>
    <w:p w14:paraId="38518F57" w14:textId="755810B5" w:rsidR="00240C8A" w:rsidRDefault="00C00303">
      <w:r>
        <w:t xml:space="preserve">Meeting </w:t>
      </w:r>
      <w:r w:rsidR="009C17F1">
        <w:t>3</w:t>
      </w:r>
      <w:r w:rsidR="008D2077">
        <w:t xml:space="preserve"> </w:t>
      </w:r>
      <w:r w:rsidR="002C414E">
        <w:t>Agenda</w:t>
      </w:r>
      <w:r w:rsidR="30CF9383">
        <w:t xml:space="preserve"> </w:t>
      </w:r>
    </w:p>
    <w:p w14:paraId="44AAC1EF" w14:textId="280E4DFB" w:rsidR="002C414E" w:rsidRDefault="009C17F1" w:rsidP="3D79B374">
      <w:r>
        <w:t>Sunday</w:t>
      </w:r>
      <w:r w:rsidR="30CF9383">
        <w:t xml:space="preserve"> </w:t>
      </w:r>
      <w:r>
        <w:t>31st</w:t>
      </w:r>
      <w:r w:rsidR="23FC0665">
        <w:t xml:space="preserve"> </w:t>
      </w:r>
      <w:r w:rsidR="002C414E">
        <w:t>January 2021</w:t>
      </w:r>
      <w:r w:rsidR="00E1097D">
        <w:t xml:space="preserve">, </w:t>
      </w:r>
      <w:r w:rsidR="0050395A">
        <w:t>5</w:t>
      </w:r>
      <w:r w:rsidR="00BC50AB">
        <w:t>:</w:t>
      </w:r>
      <w:r w:rsidR="009F7D4D">
        <w:t>3</w:t>
      </w:r>
      <w:r w:rsidR="00BC50AB">
        <w:t>0</w:t>
      </w:r>
      <w:r w:rsidR="00E1097D">
        <w:t>pm</w:t>
      </w:r>
    </w:p>
    <w:p w14:paraId="6761821A" w14:textId="62B8DA8A" w:rsidR="002C414E" w:rsidRDefault="009F7D4D" w:rsidP="002C414E">
      <w:r>
        <w:t>Meeting link</w:t>
      </w:r>
      <w:r>
        <w:br/>
      </w:r>
    </w:p>
    <w:p w14:paraId="2F35A1AB" w14:textId="77777777" w:rsidR="009F7D4D" w:rsidRDefault="009F7D4D" w:rsidP="002C414E"/>
    <w:p w14:paraId="3E6C3BF4" w14:textId="36722B73" w:rsidR="002C414E" w:rsidRDefault="002C414E" w:rsidP="002C414E">
      <w:r>
        <w:t xml:space="preserve">Chair: </w:t>
      </w:r>
      <w:r w:rsidR="009C17F1">
        <w:t>Nathan</w:t>
      </w:r>
      <w:r w:rsidR="009F7D4D">
        <w:t xml:space="preserve"> Smi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116"/>
        <w:gridCol w:w="1097"/>
      </w:tblGrid>
      <w:tr w:rsidR="002C414E" w14:paraId="4CBBE5AF" w14:textId="77777777" w:rsidTr="009C17F1">
        <w:tc>
          <w:tcPr>
            <w:tcW w:w="2547" w:type="dxa"/>
            <w:shd w:val="clear" w:color="auto" w:fill="D9D9D9" w:themeFill="background1" w:themeFillShade="D9"/>
          </w:tcPr>
          <w:p w14:paraId="191FBBE3" w14:textId="48E07814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5116" w:type="dxa"/>
            <w:shd w:val="clear" w:color="auto" w:fill="D9D9D9" w:themeFill="background1" w:themeFillShade="D9"/>
          </w:tcPr>
          <w:p w14:paraId="33FDEF65" w14:textId="28402A65" w:rsidR="002C414E" w:rsidRPr="002C414E" w:rsidRDefault="002C414E">
            <w:pPr>
              <w:rPr>
                <w:b/>
                <w:bCs/>
              </w:rPr>
            </w:pPr>
            <w:r>
              <w:rPr>
                <w:b/>
                <w:bCs/>
              </w:rPr>
              <w:t>Details</w:t>
            </w:r>
          </w:p>
        </w:tc>
        <w:tc>
          <w:tcPr>
            <w:tcW w:w="1097" w:type="dxa"/>
            <w:shd w:val="clear" w:color="auto" w:fill="D9D9D9" w:themeFill="background1" w:themeFillShade="D9"/>
          </w:tcPr>
          <w:p w14:paraId="1640BDBE" w14:textId="0414FB6B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Time (minutes)</w:t>
            </w:r>
          </w:p>
        </w:tc>
      </w:tr>
      <w:tr w:rsidR="009C17F1" w14:paraId="5737CB6A" w14:textId="77777777" w:rsidTr="009C17F1">
        <w:tc>
          <w:tcPr>
            <w:tcW w:w="2547" w:type="dxa"/>
          </w:tcPr>
          <w:p w14:paraId="74CFB00C" w14:textId="6F1FD3EF" w:rsidR="009C17F1" w:rsidRDefault="009C17F1">
            <w:r>
              <w:t>Check-in</w:t>
            </w:r>
          </w:p>
        </w:tc>
        <w:tc>
          <w:tcPr>
            <w:tcW w:w="5116" w:type="dxa"/>
          </w:tcPr>
          <w:p w14:paraId="5EA1BF7B" w14:textId="47EC80B4" w:rsidR="009C17F1" w:rsidRPr="3D79B374" w:rsidRDefault="009C17F1" w:rsidP="3D79B374">
            <w:pPr>
              <w:rPr>
                <w:b/>
                <w:bCs/>
              </w:rPr>
            </w:pPr>
            <w:r>
              <w:rPr>
                <w:b/>
                <w:bCs/>
              </w:rPr>
              <w:t>How is everyone feeling?</w:t>
            </w:r>
          </w:p>
        </w:tc>
        <w:tc>
          <w:tcPr>
            <w:tcW w:w="1097" w:type="dxa"/>
          </w:tcPr>
          <w:p w14:paraId="7E3BCD16" w14:textId="571264D6" w:rsidR="009C17F1" w:rsidRDefault="009C17F1" w:rsidP="03EA2CA3">
            <w:pPr>
              <w:jc w:val="center"/>
            </w:pPr>
            <w:r>
              <w:t>5</w:t>
            </w:r>
          </w:p>
        </w:tc>
      </w:tr>
      <w:tr w:rsidR="00B04E48" w14:paraId="291C1D11" w14:textId="77777777" w:rsidTr="009C17F1">
        <w:tc>
          <w:tcPr>
            <w:tcW w:w="2547" w:type="dxa"/>
          </w:tcPr>
          <w:p w14:paraId="6B31D41F" w14:textId="77777777" w:rsidR="00561A00" w:rsidRDefault="009C17F1">
            <w:r>
              <w:t>Tasks:</w:t>
            </w:r>
          </w:p>
          <w:p w14:paraId="2BBACDCF" w14:textId="77777777" w:rsidR="009C17F1" w:rsidRDefault="009C17F1"/>
          <w:p w14:paraId="7F51E72B" w14:textId="71A395E8" w:rsidR="009C17F1" w:rsidRDefault="009C17F1"/>
        </w:tc>
        <w:tc>
          <w:tcPr>
            <w:tcW w:w="5116" w:type="dxa"/>
          </w:tcPr>
          <w:p w14:paraId="3C6E9A17" w14:textId="77777777" w:rsidR="00913224" w:rsidRDefault="009C17F1">
            <w:r>
              <w:t>Quick check to see how everyone is doing with tasks.</w:t>
            </w:r>
          </w:p>
          <w:p w14:paraId="5B43FC2C" w14:textId="77777777" w:rsidR="009C17F1" w:rsidRDefault="009C17F1"/>
          <w:p w14:paraId="041E697E" w14:textId="7CAB02AD" w:rsidR="009C17F1" w:rsidRPr="00913224" w:rsidRDefault="009C17F1">
            <w:r>
              <w:t>Project section. What do we need people to work on?</w:t>
            </w:r>
          </w:p>
        </w:tc>
        <w:tc>
          <w:tcPr>
            <w:tcW w:w="1097" w:type="dxa"/>
          </w:tcPr>
          <w:p w14:paraId="1DC1A678" w14:textId="62607704" w:rsidR="00B04E48" w:rsidRDefault="009C17F1" w:rsidP="03EA2CA3">
            <w:pPr>
              <w:spacing w:line="259" w:lineRule="auto"/>
              <w:jc w:val="center"/>
            </w:pPr>
            <w:r>
              <w:t>15</w:t>
            </w:r>
          </w:p>
        </w:tc>
      </w:tr>
      <w:tr w:rsidR="00361D07" w14:paraId="61899800" w14:textId="77777777" w:rsidTr="009C17F1">
        <w:tc>
          <w:tcPr>
            <w:tcW w:w="2547" w:type="dxa"/>
          </w:tcPr>
          <w:p w14:paraId="110829E2" w14:textId="703D54FC" w:rsidR="3D79B374" w:rsidRDefault="3D79B374"/>
          <w:p w14:paraId="10C44419" w14:textId="2BD1E939" w:rsidR="00361D07" w:rsidRDefault="009C17F1" w:rsidP="3D79B374">
            <w:r>
              <w:t>A5 Video</w:t>
            </w:r>
          </w:p>
          <w:p w14:paraId="76011A46" w14:textId="4941430D" w:rsidR="00361D07" w:rsidRDefault="00361D07" w:rsidP="3D79B374"/>
        </w:tc>
        <w:tc>
          <w:tcPr>
            <w:tcW w:w="5116" w:type="dxa"/>
          </w:tcPr>
          <w:p w14:paraId="340B63A0" w14:textId="77777777" w:rsidR="007A7122" w:rsidRDefault="009C17F1" w:rsidP="084DCF4C">
            <w:pPr>
              <w:rPr>
                <w:rFonts w:ascii="Calibri" w:eastAsia="Calibri" w:hAnsi="Calibri" w:cs="Calibri"/>
                <w:color w:val="333333"/>
              </w:rPr>
            </w:pPr>
            <w:r>
              <w:rPr>
                <w:rFonts w:ascii="Calibri" w:eastAsia="Calibri" w:hAnsi="Calibri" w:cs="Calibri"/>
                <w:color w:val="333333"/>
              </w:rPr>
              <w:t>How is the draft script and storyboard?</w:t>
            </w:r>
          </w:p>
          <w:p w14:paraId="2359ED89" w14:textId="7DFC001A" w:rsidR="009C17F1" w:rsidRPr="009C17F1" w:rsidRDefault="009C17F1" w:rsidP="084DCF4C">
            <w:pPr>
              <w:rPr>
                <w:rFonts w:ascii="Calibri" w:eastAsia="Calibri" w:hAnsi="Calibri" w:cs="Calibri"/>
                <w:color w:val="333333"/>
              </w:rPr>
            </w:pPr>
            <w:r>
              <w:rPr>
                <w:rFonts w:ascii="Calibri" w:eastAsia="Calibri" w:hAnsi="Calibri" w:cs="Calibri"/>
                <w:color w:val="333333"/>
              </w:rPr>
              <w:t>Animation example.</w:t>
            </w:r>
          </w:p>
        </w:tc>
        <w:tc>
          <w:tcPr>
            <w:tcW w:w="1097" w:type="dxa"/>
          </w:tcPr>
          <w:p w14:paraId="4BFA6F38" w14:textId="3386F1A5" w:rsidR="00361D07" w:rsidRDefault="009C17F1" w:rsidP="03EA2CA3">
            <w:pPr>
              <w:spacing w:line="259" w:lineRule="auto"/>
              <w:jc w:val="center"/>
            </w:pPr>
            <w:r>
              <w:t>15</w:t>
            </w:r>
          </w:p>
        </w:tc>
      </w:tr>
      <w:tr w:rsidR="002C414E" w14:paraId="7431EE41" w14:textId="77777777" w:rsidTr="009C17F1">
        <w:tc>
          <w:tcPr>
            <w:tcW w:w="2547" w:type="dxa"/>
          </w:tcPr>
          <w:p w14:paraId="0B53104D" w14:textId="5C3F7649" w:rsidR="002C414E" w:rsidRDefault="55717EB9" w:rsidP="3D79B374">
            <w:pPr>
              <w:spacing w:line="259" w:lineRule="auto"/>
            </w:pPr>
            <w:r>
              <w:t>Other actions needed</w:t>
            </w:r>
          </w:p>
        </w:tc>
        <w:tc>
          <w:tcPr>
            <w:tcW w:w="5116" w:type="dxa"/>
          </w:tcPr>
          <w:p w14:paraId="363460D9" w14:textId="5A533790" w:rsidR="00420A4B" w:rsidRDefault="00420A4B" w:rsidP="009C17F1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1097" w:type="dxa"/>
          </w:tcPr>
          <w:p w14:paraId="3175184C" w14:textId="6D6142E6" w:rsidR="002C414E" w:rsidRDefault="009C17F1" w:rsidP="3D79B374">
            <w:pPr>
              <w:spacing w:line="259" w:lineRule="auto"/>
              <w:jc w:val="center"/>
            </w:pPr>
            <w:r>
              <w:t>5</w:t>
            </w:r>
          </w:p>
        </w:tc>
      </w:tr>
      <w:tr w:rsidR="00197451" w14:paraId="7A289DAE" w14:textId="77777777" w:rsidTr="009C17F1">
        <w:trPr>
          <w:trHeight w:val="64"/>
        </w:trPr>
        <w:tc>
          <w:tcPr>
            <w:tcW w:w="2547" w:type="dxa"/>
          </w:tcPr>
          <w:p w14:paraId="5F056A0B" w14:textId="6814D121" w:rsidR="00197451" w:rsidRDefault="00197451">
            <w:r>
              <w:t>Next meeting</w:t>
            </w:r>
          </w:p>
        </w:tc>
        <w:tc>
          <w:tcPr>
            <w:tcW w:w="5116" w:type="dxa"/>
          </w:tcPr>
          <w:p w14:paraId="6DC20CFF" w14:textId="48AC2127" w:rsidR="00197451" w:rsidRDefault="00BC50AB" w:rsidP="009F7D4D">
            <w:r>
              <w:t xml:space="preserve">Next chair </w:t>
            </w:r>
            <w:r w:rsidR="009F7D4D">
              <w:t>–</w:t>
            </w:r>
            <w:r w:rsidR="00E53F68">
              <w:t xml:space="preserve"> </w:t>
            </w:r>
            <w:r w:rsidR="009C17F1">
              <w:t>Sarah B</w:t>
            </w:r>
            <w:r w:rsidR="5FD6FCF8">
              <w:t xml:space="preserve"> –</w:t>
            </w:r>
            <w:r w:rsidR="009C17F1">
              <w:t>4</w:t>
            </w:r>
            <w:r w:rsidR="5FD6FCF8">
              <w:t>.0</w:t>
            </w:r>
            <w:r w:rsidR="009C17F1">
              <w:t>2</w:t>
            </w:r>
            <w:r w:rsidR="5FD6FCF8">
              <w:t>.21 -6:30pm</w:t>
            </w:r>
          </w:p>
        </w:tc>
        <w:tc>
          <w:tcPr>
            <w:tcW w:w="1097" w:type="dxa"/>
          </w:tcPr>
          <w:p w14:paraId="48798D25" w14:textId="78F4AFF6" w:rsidR="00197451" w:rsidRDefault="00197451" w:rsidP="001245AC">
            <w:pPr>
              <w:jc w:val="center"/>
            </w:pPr>
          </w:p>
        </w:tc>
      </w:tr>
    </w:tbl>
    <w:p w14:paraId="5EDAEC79" w14:textId="77777777" w:rsidR="002C414E" w:rsidRDefault="002C414E"/>
    <w:p w14:paraId="09922843" w14:textId="77777777" w:rsidR="002C414E" w:rsidRDefault="002C414E"/>
    <w:sectPr w:rsidR="002C414E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113026" w14:textId="77777777" w:rsidR="00B86234" w:rsidRDefault="00B86234">
      <w:pPr>
        <w:spacing w:after="0" w:line="240" w:lineRule="auto"/>
      </w:pPr>
      <w:r>
        <w:separator/>
      </w:r>
    </w:p>
  </w:endnote>
  <w:endnote w:type="continuationSeparator" w:id="0">
    <w:p w14:paraId="6E880A47" w14:textId="77777777" w:rsidR="00B86234" w:rsidRDefault="00B86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84DCF4C" w14:paraId="05A36370" w14:textId="77777777" w:rsidTr="084DCF4C">
      <w:tc>
        <w:tcPr>
          <w:tcW w:w="3005" w:type="dxa"/>
        </w:tcPr>
        <w:p w14:paraId="60AF93EE" w14:textId="1AB0DD00" w:rsidR="084DCF4C" w:rsidRDefault="084DCF4C" w:rsidP="084DCF4C">
          <w:pPr>
            <w:pStyle w:val="Header"/>
            <w:ind w:left="-115"/>
          </w:pPr>
        </w:p>
      </w:tc>
      <w:tc>
        <w:tcPr>
          <w:tcW w:w="3005" w:type="dxa"/>
        </w:tcPr>
        <w:p w14:paraId="724FBB59" w14:textId="4CB0B1F6" w:rsidR="084DCF4C" w:rsidRDefault="084DCF4C" w:rsidP="084DCF4C">
          <w:pPr>
            <w:pStyle w:val="Header"/>
            <w:jc w:val="center"/>
          </w:pPr>
        </w:p>
      </w:tc>
      <w:tc>
        <w:tcPr>
          <w:tcW w:w="3005" w:type="dxa"/>
        </w:tcPr>
        <w:p w14:paraId="4AC763DE" w14:textId="037D8C42" w:rsidR="084DCF4C" w:rsidRDefault="084DCF4C" w:rsidP="084DCF4C">
          <w:pPr>
            <w:pStyle w:val="Header"/>
            <w:ind w:right="-115"/>
            <w:jc w:val="right"/>
          </w:pPr>
        </w:p>
      </w:tc>
    </w:tr>
  </w:tbl>
  <w:p w14:paraId="09FCA543" w14:textId="6CB3DC9C" w:rsidR="084DCF4C" w:rsidRDefault="084DCF4C" w:rsidP="084DCF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7B3F2B" w14:textId="77777777" w:rsidR="00B86234" w:rsidRDefault="00B86234">
      <w:pPr>
        <w:spacing w:after="0" w:line="240" w:lineRule="auto"/>
      </w:pPr>
      <w:r>
        <w:separator/>
      </w:r>
    </w:p>
  </w:footnote>
  <w:footnote w:type="continuationSeparator" w:id="0">
    <w:p w14:paraId="4703F62B" w14:textId="77777777" w:rsidR="00B86234" w:rsidRDefault="00B86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</w:tblGrid>
    <w:tr w:rsidR="084DCF4C" w14:paraId="49032D56" w14:textId="77777777" w:rsidTr="084DCF4C">
      <w:tc>
        <w:tcPr>
          <w:tcW w:w="3005" w:type="dxa"/>
        </w:tcPr>
        <w:p w14:paraId="21A45AA2" w14:textId="6A997FC3" w:rsidR="084DCF4C" w:rsidRDefault="084DCF4C" w:rsidP="084DCF4C">
          <w:pPr>
            <w:pStyle w:val="Header"/>
            <w:ind w:left="-115"/>
          </w:pPr>
          <w:r>
            <w:br/>
          </w:r>
        </w:p>
      </w:tc>
      <w:tc>
        <w:tcPr>
          <w:tcW w:w="3005" w:type="dxa"/>
        </w:tcPr>
        <w:p w14:paraId="5CC824EB" w14:textId="0757909A" w:rsidR="084DCF4C" w:rsidRDefault="084DCF4C" w:rsidP="084DCF4C">
          <w:pPr>
            <w:pStyle w:val="Header"/>
            <w:ind w:right="-115"/>
            <w:jc w:val="right"/>
          </w:pPr>
        </w:p>
      </w:tc>
    </w:tr>
  </w:tbl>
  <w:p w14:paraId="198F5D2D" w14:textId="203A4A63" w:rsidR="084DCF4C" w:rsidRDefault="084DCF4C" w:rsidP="084DCF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2097E"/>
    <w:multiLevelType w:val="hybridMultilevel"/>
    <w:tmpl w:val="BDA050AE"/>
    <w:lvl w:ilvl="0" w:tplc="97CA98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5ADB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984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CABA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D809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FE5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E5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2C16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7266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C66D7"/>
    <w:multiLevelType w:val="hybridMultilevel"/>
    <w:tmpl w:val="3AAC471A"/>
    <w:lvl w:ilvl="0" w:tplc="FC3AC1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94D3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98A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8CC0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EEB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62E8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846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E45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067F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274E5"/>
    <w:multiLevelType w:val="hybridMultilevel"/>
    <w:tmpl w:val="879879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B0827"/>
    <w:multiLevelType w:val="hybridMultilevel"/>
    <w:tmpl w:val="EF88BDE4"/>
    <w:lvl w:ilvl="0" w:tplc="4FFE3B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B63A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9AE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804A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8498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10C4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42C7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8E8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DE1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7E206E"/>
    <w:multiLevelType w:val="hybridMultilevel"/>
    <w:tmpl w:val="8D406FCE"/>
    <w:lvl w:ilvl="0" w:tplc="A6407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6A54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08D9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769E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18AD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4AA5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74F3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3091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28F4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9B23D4"/>
    <w:multiLevelType w:val="hybridMultilevel"/>
    <w:tmpl w:val="8E4EBF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Njc1NzIxMbI0MzBV0lEKTi0uzszPAykwrAUAAYamLCwAAAA="/>
  </w:docVars>
  <w:rsids>
    <w:rsidRoot w:val="002C414E"/>
    <w:rsid w:val="00051756"/>
    <w:rsid w:val="00060C4C"/>
    <w:rsid w:val="00074978"/>
    <w:rsid w:val="00096A99"/>
    <w:rsid w:val="000D4F7F"/>
    <w:rsid w:val="001245AC"/>
    <w:rsid w:val="00197451"/>
    <w:rsid w:val="001A0D0E"/>
    <w:rsid w:val="001F030E"/>
    <w:rsid w:val="00240C8A"/>
    <w:rsid w:val="002C414E"/>
    <w:rsid w:val="002D0AB3"/>
    <w:rsid w:val="00327702"/>
    <w:rsid w:val="00361D07"/>
    <w:rsid w:val="00420A4B"/>
    <w:rsid w:val="0048621B"/>
    <w:rsid w:val="004D493A"/>
    <w:rsid w:val="004D5FA7"/>
    <w:rsid w:val="0050395A"/>
    <w:rsid w:val="00561A00"/>
    <w:rsid w:val="00592A88"/>
    <w:rsid w:val="005F05F1"/>
    <w:rsid w:val="007015BB"/>
    <w:rsid w:val="00706F1D"/>
    <w:rsid w:val="0079A72F"/>
    <w:rsid w:val="007A1DD7"/>
    <w:rsid w:val="007A7122"/>
    <w:rsid w:val="008D01C1"/>
    <w:rsid w:val="008D2077"/>
    <w:rsid w:val="008E570F"/>
    <w:rsid w:val="008E7F46"/>
    <w:rsid w:val="00906272"/>
    <w:rsid w:val="00913224"/>
    <w:rsid w:val="009C17F1"/>
    <w:rsid w:val="009F7D4D"/>
    <w:rsid w:val="00AD796E"/>
    <w:rsid w:val="00AE434A"/>
    <w:rsid w:val="00B04E48"/>
    <w:rsid w:val="00B86234"/>
    <w:rsid w:val="00B902B0"/>
    <w:rsid w:val="00BC50AB"/>
    <w:rsid w:val="00C00303"/>
    <w:rsid w:val="00C23D6F"/>
    <w:rsid w:val="00DA1E29"/>
    <w:rsid w:val="00DC2708"/>
    <w:rsid w:val="00E1097D"/>
    <w:rsid w:val="00E53F68"/>
    <w:rsid w:val="00E75752"/>
    <w:rsid w:val="00E849C1"/>
    <w:rsid w:val="02407652"/>
    <w:rsid w:val="0288F44B"/>
    <w:rsid w:val="034A2711"/>
    <w:rsid w:val="037D238C"/>
    <w:rsid w:val="03C0672D"/>
    <w:rsid w:val="03EA2CA3"/>
    <w:rsid w:val="04C20082"/>
    <w:rsid w:val="06E4A94A"/>
    <w:rsid w:val="0730F87E"/>
    <w:rsid w:val="07B3D62E"/>
    <w:rsid w:val="08118549"/>
    <w:rsid w:val="084DCF4C"/>
    <w:rsid w:val="08AFB7D6"/>
    <w:rsid w:val="09C34512"/>
    <w:rsid w:val="09C48387"/>
    <w:rsid w:val="0B020EF0"/>
    <w:rsid w:val="0B2896E6"/>
    <w:rsid w:val="0BFD4664"/>
    <w:rsid w:val="0C608355"/>
    <w:rsid w:val="0D708C61"/>
    <w:rsid w:val="0EC228B1"/>
    <w:rsid w:val="10D0B787"/>
    <w:rsid w:val="122F7E39"/>
    <w:rsid w:val="12DF4DD3"/>
    <w:rsid w:val="15388555"/>
    <w:rsid w:val="18DF944A"/>
    <w:rsid w:val="19A07636"/>
    <w:rsid w:val="1B556EF4"/>
    <w:rsid w:val="1B90E29F"/>
    <w:rsid w:val="1DE1C7B7"/>
    <w:rsid w:val="1DECCCD7"/>
    <w:rsid w:val="1E93EF70"/>
    <w:rsid w:val="200FB7BA"/>
    <w:rsid w:val="202D930C"/>
    <w:rsid w:val="203A860D"/>
    <w:rsid w:val="22BEFE35"/>
    <w:rsid w:val="234C0B71"/>
    <w:rsid w:val="237DC9B5"/>
    <w:rsid w:val="238C34E7"/>
    <w:rsid w:val="23FC0665"/>
    <w:rsid w:val="24266999"/>
    <w:rsid w:val="24E328DD"/>
    <w:rsid w:val="250E7565"/>
    <w:rsid w:val="25123F06"/>
    <w:rsid w:val="2539BB2A"/>
    <w:rsid w:val="2694E70A"/>
    <w:rsid w:val="284597F2"/>
    <w:rsid w:val="2849DFC8"/>
    <w:rsid w:val="29E16853"/>
    <w:rsid w:val="2A70D279"/>
    <w:rsid w:val="2A7C82C0"/>
    <w:rsid w:val="2ABD2741"/>
    <w:rsid w:val="2C9A21A3"/>
    <w:rsid w:val="2D2A0D80"/>
    <w:rsid w:val="2F9BA968"/>
    <w:rsid w:val="309E4C59"/>
    <w:rsid w:val="30CF9383"/>
    <w:rsid w:val="30D3C6DD"/>
    <w:rsid w:val="3167B0E1"/>
    <w:rsid w:val="3208C871"/>
    <w:rsid w:val="32BA21CD"/>
    <w:rsid w:val="336569CC"/>
    <w:rsid w:val="3390381F"/>
    <w:rsid w:val="33D339F5"/>
    <w:rsid w:val="349F51A3"/>
    <w:rsid w:val="34C92EB8"/>
    <w:rsid w:val="35016C03"/>
    <w:rsid w:val="3515CE4F"/>
    <w:rsid w:val="358BC757"/>
    <w:rsid w:val="35B89939"/>
    <w:rsid w:val="3614B047"/>
    <w:rsid w:val="3683E231"/>
    <w:rsid w:val="36C7D8E1"/>
    <w:rsid w:val="3838DAEF"/>
    <w:rsid w:val="3841FCF4"/>
    <w:rsid w:val="38ABDA34"/>
    <w:rsid w:val="38BEFEB8"/>
    <w:rsid w:val="39FF79A3"/>
    <w:rsid w:val="3A4152C3"/>
    <w:rsid w:val="3B44245C"/>
    <w:rsid w:val="3CC938F9"/>
    <w:rsid w:val="3D49B602"/>
    <w:rsid w:val="3D79B374"/>
    <w:rsid w:val="3E2152AF"/>
    <w:rsid w:val="3E2D0B8C"/>
    <w:rsid w:val="3E93A70B"/>
    <w:rsid w:val="402F776C"/>
    <w:rsid w:val="4048F028"/>
    <w:rsid w:val="4059DAA0"/>
    <w:rsid w:val="406EBB27"/>
    <w:rsid w:val="411699E4"/>
    <w:rsid w:val="41BE0358"/>
    <w:rsid w:val="44BACEE6"/>
    <w:rsid w:val="4538599E"/>
    <w:rsid w:val="46434824"/>
    <w:rsid w:val="466038EC"/>
    <w:rsid w:val="46FBDD64"/>
    <w:rsid w:val="471E9704"/>
    <w:rsid w:val="48648843"/>
    <w:rsid w:val="49011C93"/>
    <w:rsid w:val="4AC569B0"/>
    <w:rsid w:val="4AE3CD05"/>
    <w:rsid w:val="4B678706"/>
    <w:rsid w:val="4B71133B"/>
    <w:rsid w:val="4C09D131"/>
    <w:rsid w:val="4D72BF69"/>
    <w:rsid w:val="4D76D422"/>
    <w:rsid w:val="4EDA0F48"/>
    <w:rsid w:val="4F5CC552"/>
    <w:rsid w:val="5163C15D"/>
    <w:rsid w:val="53482014"/>
    <w:rsid w:val="537437FD"/>
    <w:rsid w:val="5470FEEB"/>
    <w:rsid w:val="548863C8"/>
    <w:rsid w:val="55717EB9"/>
    <w:rsid w:val="5572D937"/>
    <w:rsid w:val="55F3A3ED"/>
    <w:rsid w:val="560CCF4C"/>
    <w:rsid w:val="5619C24D"/>
    <w:rsid w:val="56CE0517"/>
    <w:rsid w:val="570EA998"/>
    <w:rsid w:val="57A89FAD"/>
    <w:rsid w:val="59DD1B75"/>
    <w:rsid w:val="5A8BAB64"/>
    <w:rsid w:val="5B05E033"/>
    <w:rsid w:val="5CA22C2E"/>
    <w:rsid w:val="5CEBFD6D"/>
    <w:rsid w:val="5D82F65D"/>
    <w:rsid w:val="5E3DFC8F"/>
    <w:rsid w:val="5FC0A493"/>
    <w:rsid w:val="5FD6FCF8"/>
    <w:rsid w:val="5FE4CB36"/>
    <w:rsid w:val="5FF8EBA9"/>
    <w:rsid w:val="60A1F747"/>
    <w:rsid w:val="61399427"/>
    <w:rsid w:val="62DC9AC9"/>
    <w:rsid w:val="639A3E4B"/>
    <w:rsid w:val="65D86C81"/>
    <w:rsid w:val="65E98905"/>
    <w:rsid w:val="660D054A"/>
    <w:rsid w:val="6721E8F5"/>
    <w:rsid w:val="6763F7E1"/>
    <w:rsid w:val="6A051076"/>
    <w:rsid w:val="6D3B3C6E"/>
    <w:rsid w:val="6D541D1C"/>
    <w:rsid w:val="6DCA1624"/>
    <w:rsid w:val="6DCA8E45"/>
    <w:rsid w:val="6F7D245A"/>
    <w:rsid w:val="6FB89A85"/>
    <w:rsid w:val="709FBCFD"/>
    <w:rsid w:val="713F2520"/>
    <w:rsid w:val="714C0523"/>
    <w:rsid w:val="717A8644"/>
    <w:rsid w:val="736E13E9"/>
    <w:rsid w:val="73ED4B8B"/>
    <w:rsid w:val="74B1F855"/>
    <w:rsid w:val="76C40424"/>
    <w:rsid w:val="76E75A46"/>
    <w:rsid w:val="77412D8A"/>
    <w:rsid w:val="77FC6365"/>
    <w:rsid w:val="78610DD9"/>
    <w:rsid w:val="79C9E9A4"/>
    <w:rsid w:val="7B21688A"/>
    <w:rsid w:val="7B3997ED"/>
    <w:rsid w:val="7B69785F"/>
    <w:rsid w:val="7CC9BE88"/>
    <w:rsid w:val="7CD21525"/>
    <w:rsid w:val="7EE3F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44B2"/>
  <w15:chartTrackingRefBased/>
  <w15:docId w15:val="{C8FCD57D-B3CE-4D07-B6C0-1F8CAF91C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4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74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097D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702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7581A3-657E-4A2C-8C78-0EFE1B7ED3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F56959-7ACE-4D0C-87CF-BFE98B25FF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D5C3C85-3421-4911-AC79-6D480E3BFC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7</Words>
  <Characters>388</Characters>
  <Application>Microsoft Office Word</Application>
  <DocSecurity>0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Nathan Smith</cp:lastModifiedBy>
  <cp:revision>3</cp:revision>
  <dcterms:created xsi:type="dcterms:W3CDTF">2021-01-30T07:33:00Z</dcterms:created>
  <dcterms:modified xsi:type="dcterms:W3CDTF">2021-01-30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